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donesia</w:t>
      </w:r>
      <w:r>
        <w:t xml:space="preserve"> </w:t>
      </w:r>
      <w:r>
        <w:t xml:space="preserve">Jakart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Jakarta Office</w:t>
      </w:r>
    </w:p>
    <w:p>
      <w:pPr>
        <w:pStyle w:val="BodyText"/>
      </w:pPr>
      <w:r>
        <w:t xml:space="preserve">Indonesia Jakarta, DKI Jakarta</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I am writing with profound enthusiasm to submit my application for the Telecommunication Engineer Internship position at [Company Name] in Indonesia Jakarta, as advertised on [Platform where job was posted, e.g., LinkedIn, company website]. As a dedicated final-year undergraduate student pursuing a Bachelor of Engineering in Telecommunications at Institut Teknologi Bandung (ITB), I have consistently focused my academic and project work on the dynamic challenges and opportunities within Indonesia's rapidly evolving telecommunications landscape. My deep admiration for your company's pioneering role in advancing digital infrastructure across Indonesia Jakarta, particularly through initiatives supporting national connectivity goals like Palapa Ring and 5G deployment, aligns perfectly with my professional aspirations.</w:t>
      </w:r>
    </w:p>
    <w:p>
      <w:pPr>
        <w:pStyle w:val="BodyText"/>
      </w:pPr>
      <w:r>
        <w:t xml:space="preserve">My academic journey has provided me with a robust theoretical foundation directly applicable to the demands of modern telecommunications engineering within the unique context of Indonesia Jakarta. I have mastered core principles including wireless communication systems (2G-5G), RF planning and optimization, network protocols (TCP/IP, LTE-A), and signal processing. Crucially, I have applied this knowledge through hands-on projects specifically designed to address urban connectivity challenges prevalent in major Indonesian cities like Jakarta. For instance, in my capstone project titled "Optimizing Urban Network Density for High-Traffic Zones in Jakarta," I developed a simulation model using MATLAB and NS-3 to analyze signal propagation and congestion patterns around key areas such as Senayan, Sudirman Central Business District (SCBD), and the Jakarta International Expo. This project required me to understand local environmental factors – including building density, foliage coverage, and existing infrastructure constraints – that significantly impact network performance in Indonesia's megacities. My findings demonstrated potential 20% capacity improvements through strategic antenna placement and frequency reuse strategies tailored for Jakarta's specific topography.</w:t>
      </w:r>
    </w:p>
    <w:p>
      <w:pPr>
        <w:pStyle w:val="BodyText"/>
      </w:pPr>
      <w:r>
        <w:t xml:space="preserve">Furthermore, my technical proficiency extends to essential industry tools relevant to your operations in Indonesia Jakarta. I am proficient in using network analyzers (such as Keysight N9041B), simulation software (QualNet, Wireshark), and GIS mapping platforms for site planning. I also possess practical experience with common Indonesian telecom equipment including Huawei eNodeB base stations, Fiber Optic Splicing techniques (having completed a workshop at the Telkom University facility in Bandung), and basic troubleshooting of access network components. This hands-on exposure has equipped me to contribute meaningfully from day one to your team's efforts in Jakarta, whether supporting field tests for upcoming 5G rollouts or assisting with backhaul infrastructure optimization across the capital region.</w:t>
      </w:r>
    </w:p>
    <w:p>
      <w:pPr>
        <w:pStyle w:val="BodyText"/>
      </w:pPr>
      <w:r>
        <w:t xml:space="preserve">What truly distinguishes my interest in this internship is my deep commitment to contributing to Indonesia's digital transformation. I have closely followed [Company Name]'s projects like the expansion of fiber optic networks along Jakarta's major corridors and your involvement in smart city initiatives through partnerships with DKI Jakarta Provincial Government. I understand that the success of these ventures hinges not just on technology, but on understanding local needs, regulatory frameworks (including KOMINFO regulations), and cultural nuances. My fluency in Bahasa Indonesia (native) and English ensures seamless communication with local teams, vendors, and stakeholders across Jakarta's diverse operational environment – a critical asset for any engineering intern working within the complex ecosystem of Indonesia Jakarta.</w:t>
      </w:r>
    </w:p>
    <w:p>
      <w:pPr>
        <w:pStyle w:val="BodyText"/>
      </w:pPr>
      <w:r>
        <w:t xml:space="preserve">During my academic tenure at ITB, I actively participated in the Telecommunications Society (TELSI), organizing workshops on emerging 5G technologies that attracted over 150 students. This experience honed my teamwork, presentation skills, and ability to collaborate effectively within a multicultural engineering environment – essential for thriving in [Company Name]'s Jakarta office where collaboration with diverse teams is paramount. I am particularly drawn to your company's emphasis on mentorship and professional development for interns, which aligns with my eagerness to learn from industry experts navigating the specific challenges of Indonesia's telecommunications sector.</w:t>
      </w:r>
    </w:p>
    <w:p>
      <w:pPr>
        <w:pStyle w:val="BodyText"/>
      </w:pPr>
      <w:r>
        <w:t xml:space="preserve">I am fully aware that Jakarta presents unique telecommunications engineering challenges: extreme population density causing network congestion, complex urban infrastructure requiring innovative solutions, and a rapidly growing demand for reliable mobile data. I am not just prepared to observe these challenges; I am eager to apply my academic knowledge and problem-solving skills directly within the [Company Name] team in Indonesia Jakarta. My goal is to contribute tangible value during this Internship Application Letter period while gaining invaluable practical experience that will shape my future as a Telecommunication Engineer committed to strengthening Indonesia's digital backbone.</w:t>
      </w:r>
    </w:p>
    <w:p>
      <w:pPr>
        <w:pStyle w:val="BodyText"/>
      </w:pPr>
      <w:r>
        <w:t xml:space="preserve">I am confident that my technical skills, proactive attitude, understanding of the Indonesian context, and genuine passion for advancing telecommunications infrastructure in Jakarta make me an ideal candidate for this internship. I am eager to learn from your esteemed team and contribute to [Company Name]'s mission of connecting Indonesia through cutting-edge technology. Thank you for considering my application. I have attached my resume and academic transcripts for your review and welcome the opportunity to discuss how my qualifications align with the needs of your Jakarta engineering team in an interview at your earliest convenience.</w:t>
      </w:r>
    </w:p>
    <w:p>
      <w:pPr>
        <w:pStyle w:val="BodyText"/>
      </w:pPr>
      <w:r>
        <w:t xml:space="preserve">Sincerely,</w:t>
      </w:r>
    </w:p>
    <w:p>
      <w:pPr>
        <w:pStyle w:val="BodyText"/>
      </w:pPr>
      <w:r>
        <w:t xml:space="preserve">[Your Full Name]</w:t>
      </w:r>
    </w:p>
    <w:p>
      <w:pPr>
        <w:pStyle w:val="BodyText"/>
      </w:pPr>
      <w:r>
        <w:t xml:space="preserve">Undergraduate Student, Telecommunications Engineering</w:t>
      </w:r>
    </w:p>
    <w:p>
      <w:pPr>
        <w:pStyle w:val="BodyText"/>
      </w:pPr>
      <w:r>
        <w:t xml:space="preserve">Institut Teknologi Bandung (ITB)</w:t>
      </w:r>
    </w:p>
    <w:p>
      <w:pPr>
        <w:pStyle w:val="BodyText"/>
      </w:pPr>
      <w:r>
        <w:t xml:space="preserve">Student ID: [Your Student ID]</w:t>
      </w:r>
    </w:p>
    <w:p>
      <w:pPr>
        <w:pStyle w:val="BodyText"/>
      </w:pPr>
      <w:r>
        <w:t xml:space="preserve">Email: your.email@domain.com | Phone: +62 8XX XXXX XXXX</w:t>
      </w:r>
    </w:p>
    <w:p>
      <w:pPr>
        <w:pStyle w:val="BodyText"/>
      </w:pPr>
      <w:r>
        <w:rPr>
          <w:bCs/>
          <w:b/>
        </w:rPr>
        <w:t xml:space="preserve">Note:</w:t>
      </w:r>
      <w:r>
        <w:t xml:space="preserve"> </w:t>
      </w:r>
      <w:r>
        <w:t xml:space="preserve">This Internship Application Letter specifically addresses the requirements for a Telecommunication Engineer internship position within Indonesia Jakarta, reflecting deep contextual awareness and tailored professional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Indonesia Jakarta</dc:title>
  <dc:creator/>
  <dc:language>en</dc:language>
  <cp:keywords/>
  <dcterms:created xsi:type="dcterms:W3CDTF">2026-07-21T02:22:20Z</dcterms:created>
  <dcterms:modified xsi:type="dcterms:W3CDTF">2026-07-21T02:22:20Z</dcterms:modified>
</cp:coreProperties>
</file>

<file path=docProps/custom.xml><?xml version="1.0" encoding="utf-8"?>
<Properties xmlns="http://schemas.openxmlformats.org/officeDocument/2006/custom-properties" xmlns:vt="http://schemas.openxmlformats.org/officeDocument/2006/docPropsVTypes"/>
</file>